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0AD8" w:rsidRDefault="00645CE1">
      <w:proofErr w:type="gramStart"/>
      <w:r w:rsidRPr="00645CE1">
        <w:t>https://app.diagrams.net/?lightbox=1&amp;highlight=0000ff&amp;edit=_blank&amp;layers=1&amp;nav=1#R7VxZc%2BI4EP41VGWmiinb8vkYCMlka3Y3O6naTeZNGAHeGIuxTQLz61c%2B5FM%2BAOMj2ZmH4JYsy%2Bqvu79uCUZgutnf2XC7%2Fh0vkDkSuMV%2BBG5GgsBzQCV%2FPMkhkEhiKFjZxiIQcbHg0fiF6J2hdGcskBPKApGLseka27RQx5aFdDclg7aN39LdlthcpARbuEKpaXiCRx2aKNftH2PhrgOpKiV6f0XGak2fzHNhyxzqLysb76zweSMBTDjvf9C8gXSsUOCs4QK%2FJURgNgJTG2M3%2BLTZT5HprW162W4LWqN528hy69yAl%2BrrL3P768k1b5Bw9%2FTbTjDHIBjlFZo7RF%2FDn6x7oAuEFmS9wktsu2u8whY0Z7F04i8C8h7Dkau4zzeMt0TIE%2BG%2FyHUPofLhzsVEtHY3ZtjquDZ%2BiZbfk%2BRfLnxfB%2B9sHZW8EcUQtFfILekXvqj3dokHhEt3h%2FAGufaBdLCRCV3jNY0WGIJuFfWLF558CNf%2BCD3wDD3IJpn%2FZInJCiQVIv%2FcYdowdvwlvSYdeGG7jxvJp1X41x9lnhPYVPK4c3S0dY05GV%2Fgrh4%2F0S7kRXK3EVkwISrOgCWGgqfFt7Xhosct9BX2RvxHWu2FSn5Ftov2pWqhrdS6DpF5BtdvsS1HFrtO2LHMna%2FJmfbn48vrLTDvV3fuA79%2BkX6oY6ULA0J7w31KfH72hvoihVc3%2B3Bk%2F%2BJALyzyuk%2FJi8Rd3mV8m39F7zvdNIW8aSor5fvvd5p5x%2BOHH4L0VYXTb9QY2jdNpkJ5rUuNxlp8TrRUaTRW4nNKh2yNNul%2BGTpmr2q%2FlAz4%2FiiZK1VyXlkJtStH6b1RLTP7iU0rObz1ARt%2BVAyjgKZkooCW8e7BRMO7Yqhc2zY8JLptvQ5O8XMAWd%2Fkc5QM48pOSy7rTj4Ez49RG63I6URCaItI%2FIGt8c8dtKHlGhYxghyvmO232PEauKsZbXV20f27BKVIiAfFPoCQVnD37EPoOFgJ9aNVqSOTtUjwnGwt8GT%2B1QOyDbKKyD7bvYl1gxhox79JWtq%2FAfUy%2Fk3jJeZzihyczMll%2Fc%2F2cMxFl8FQGHaTvKouJCW1K15VNu328tpkfLh2DputizfkPXUy0r21RLpr4J3jxaT7wqCSH4gRvmB1%2BGKNMISopma8jcC1GNWYCaHEQNFgqlRlKW5lKtw4gT6PXXBdrPsAUuG6Om6JRZylZFkcDIVMaFnUQFLPY%2B4LJ5xCGrsAAPWb7QOgbNqMmF0abaMguYVW%2FcAeEHVOxya2A7m9ml9xXoNAps8lPn3K04BcEpoJ8skg7U%2BLNf1TOUgVgyglFpxDd8LosKCY5RyXNlfzjo4JhgRqFO35NglGazT1O9IxWaigLPJ9UMUORe5Qa%2BzA2Skd6c1eS2l9fWjsgy%2BOPg2b4l9nFC9%2FvsPiJWgzzWPrnlW8HkyeV2pd1WbYr0xPVgeZBIiZHKDNFOA8%2FctKr%2FTPsw4G9TQJuHcwWRLfWecdeRf5QCIirNmB4uKZw6DzAWYkapVZRvbdg0JX%2BXGAokJX1Y5Zo06OsTkxgGqmLPcoxtXWsqyl1PyF7z7G1d2boscheqJ%2Fvjjrn8fhw0WW402FhCeyNuTPzjI8L3zFcveGftyxhp6l9D1wvHW2eqzFtXfwm1zpJnQcQ6%2Fi7wnz4bL2U10mjgxWA2rCYr0Ss1httVnL83qcdFKhNr88y%2FUmNC8xFE9lZx5okMVMLSl7oCF48dyBhtxAiphJYvnMQAUnI5o6jADkQh9SSIHjLw6MM4xXkKSI6WY%2BM3hvhhYuoZ5%2Bzt%2FIXkALHrF5bpxK49WtG7F407DQmGLGZ8scyW0kxjRuuZF2M9KmI5Wsogw3noOz5s42zVNZRJ2Ic3OtVXMpGDXjYYj7dNM%2BBZrGyvIcDrFQz2wnnpM1dGhehw0bY7EICAIiywLn%2FlDeioRnbsi40mQk3XhjEU4QcviG%2FHhkllFpls%2F5cYFhzbx6ITcuFlfxhmQWIUAno8mUEexpMz%2B6Fsrwy0z7PipUgSKkoCrQE4tJqKp5qFIe0DxUWUXH0kpHLUhdEODLo4ssHKtc8bkIYrFbLjq3exzUj64%2FDA3TIj10F7nfPKZFhvu9HKaLWUlPMX3Fj5efPteA3geHGlCVFNTEPNJoWaMdpCllSOtllC%2FHWBzUtdn%2Fni7n6WQ%2BnW5xHUdvSnzbx18EI01rJEq%2BH5BIapri8VrXICk90dYCSEgC0QyVej8gkeUMSBicSWgzkknFecAAU1YS3VQG4qq3Iz9qXqpwaTwyI5vYJh5Ld%2BC7c1rrj%2By0Mt8zFjp3WjW2sPqV6FXQ74KvVX0kjq1qIA0yuWtPdNk9udQXfZM%2FYXDsmdiB7YFpfMaZcCfugWnZg9lSu3tgUmm1qZe0iRXiziqmnuTKCna2PoCHE9OApQdDkh4OtOnhiqtYLB3l2HYBVSo8DVLBt%2FtDrE04R%2BYkMtdpYK1kGuDW%2F9cQHjI%2FO8DaEwJCm3hQK%2FDQglM7h7%2Fl0Hl7IarVQ8g2gEee4zMUjMXz26RgcnGZswNAluPqrKrW%2BwSURDeZs79P1VXeKLMofa%2FSxCNBd2qoLf1G1tBgpshpXiVIjDjaqtvqbHewHC1HlUEHDgpJTMcyoFwslpHL%2BOeMg%2Bwy%2Fs1oMPsP</w:t>
      </w:r>
      <w:proofErr w:type="gramEnd"/>
    </w:p>
    <w:p w:rsidR="001D4B23" w:rsidRDefault="001D4B23">
      <w:pPr>
        <w:pBdr>
          <w:top w:val="thinThickThinMediumGap" w:sz="18" w:space="1" w:color="auto"/>
          <w:bottom w:val="thinThickThinMediumGap" w:sz="18" w:space="1" w:color="auto"/>
        </w:pBdr>
      </w:pPr>
      <w:proofErr w:type="gramStart"/>
      <w:r w:rsidRPr="001D4B23">
        <w:t>https://app.diagrams.net/?lightbox=1&amp;highlight=0000ff&amp;edit=_blank&amp;layers=1&amp;nav=1#R7VtZb%2BM2EP41ApICXkiizsf4iDdFtg1iYJvsS0FLtKyEFlWJvvLrS13WRfmI7zabBSIO75l</w:t>
      </w:r>
      <w:r w:rsidRPr="001D4B23">
        <w:lastRenderedPageBreak/>
        <w:t>vvhlSigA6k0U%2FgP74B7ERFmTRXgigK8iyJAKD%2FYoky0SiKqnACVw7EYm5YOB%2BoKxnKp26NgpTWSKihGDq%2BmWhRTwPWbQkg0FA5uVmI4LtksCHDiotIxIMLIhRrdlfrk3HidRQC62%2FI9cZZzNLYlozhNa7E5Cpl84nyKAtRj9J9QRmY6WCcAxtMi%2BIQE8AnYAQmjxNFh2EI92W1XbfULtad4A8uk0HMjJmH9j%2FeKG4i%2BT%2By%2B9TGbdAMsoM4inKthEvli4zBSGb6SstkoCOiUM8iHu5tB0rAUXTiKyUt3kkxGdCiQnfEKXL1PhwSgkTjekEp7UhDcj7Sv2RpL65dL8hmQYWWrOjDEMwcBBd0y7daLS7wgSp6vqITBANlqxBgDCk7qyMFpiCzlm1yxXPHlLd72AHiWMHDbP1t0eEaaBoEO2fKckqWmGs0jvWQFL8RV7Jnpz0dzzKsCYIMslgGlrIp%2B6QjS%2BLN4PbrAnbSK0bkyULysQVsORQiKw4H7sUDXwYG2zO%2BKNs9kYjz1BA0WKtWbLazLuWK%2FdMyvPcl1ceOy74sSbub8me%2BefgfXYP8IPTp0%2FS%2BF39ZbT0czgQWrj0pfD8Gg31TU1L3UU6clxYZgWPbfelWCj0iop5t7iU9fu8a8p119Qd%2FflH38R9iTz9ktXvBuw8Zs5wIa4pn881ewufhAwXzC17V%2BWWQFbP55ZcTKnXHOjWeclGb1LO5U1celxlQ2fhx5wTXws1m%2Fgxp8TXEiPy%2BfHINuZqVQLnMvK6ZXMos8Zch%2BHQMvklstCHHndki2ASJKMGzvCGAZL9ZxsVC0%2B39bn%2BIF7LDQnTX8zID96IHUdcMg0jei4QcTJv8%2FoeGkl7rTicrnQ3Lc6Wi283Dzy8mAihgi0SN%2BmUEUI5VZx%2FRhZhikri%2BvNVxXVdO6PV%2BMx35nhiAqMYUb6JIjhK1h0N8oQCl2kNBcfIxE8UV9KuT8SNfSrFlVLJFwGo4CXZUdqrApnVMvZAES%2FJv5r0cK3pNtv4shJEiXcldfXJw0OeONSPefunEoUsYMxPDnZLOq46lQDi2YNScy5xYAx3UXTNzFDTvSqT6Zp2YSaTt7kg8Oy76I0DK1kYhqFrbaLvwhlS1MxixGeZgrwp5EelrWP%2Bwe4BCiZQORbIZHtGfA2ACgKUrSJ%2BbSBdqaQOUgUiiWKOljoArdHXG4NI%2FuqoVYknsqqu4kjlmRNVKhwyglZ5np8osKEHix03E428222lu3XoxK6HWhmUYkoTdSHyu9pc96JgdgWzIxhMuRqcRATkDUO%2FTGe86MjEtQVtdbBqGLXCAIzeaNnnIXYdLyIE5o%2BRk7YjEnQtiO%2FSiolr20l2iJiO4TAeKvJkP0JkjFG1LajdaCyWECZ2iIceuRh3EniwucEo%2FncY%2FpUrTiOJao1%2FgVR3%2FmpafjD6VZpv2Zsi5ifR%2FlnfS8hX3Coqj34rQLjHSdLWoXqXnK05op8UqQdApKIaZURKZg2RCiccZWH64IjM4hwfkacj9c8eblYANM2GK8QvBJaPEYZURqBZRyCPE4%2BHwLXX6FeDwLbQ5lHgFwJrCNS0CgI5HCgbp0Tg2ruYa0fg%2BAuBNQTK5XO5rOnnRaDWHIVPdro69LVjjsr7E%2FHiBR5uDgFWYJbpUlPqYDWPA1YM553XpfLzbfT0NnucDwaz7t%2FcL4V2vEIqvFgSTaH4MZeZFRveK3HeDzW8axK2%2Bb6rck105M8XFL6hT3UVpZRxZOjlIba9itKMykCgMtDhrqK4%2BNv91vmCz9A3Umt0%2B788R9cYkON8zV%2FeKeVztCzWI7gun5AUeffq%2F%2BkAfoy08mID%2BF5Y1XS9hFXAweqBAjgr5n9pkfBt%2FucsoPcv</w:t>
      </w:r>
      <w:proofErr w:type="gramEnd"/>
    </w:p>
    <w:p w:rsidR="004720D1" w:rsidRDefault="004720D1">
      <w:proofErr w:type="gramStart"/>
      <w:r w:rsidRPr="004720D1">
        <w:t>https://app.diagrams.net/?lightbox=1&amp;highlight=0000ff&amp;edit=_blank&amp;layers=1&amp;nav=1#R7VvZcqM4FP0aqjoP7gIE2DzGS9yZSqZT8VRP0i9dMshAgpEH5C1fPxKL2YRxYrylkqQq6CIJpHvOuVeSLYDedDX04cy%2BxyZyBVk0VwLoC7IsiaBD%2FzHLOrKoSmywfMeMTGJqGDlvKGkZW%2BeOiYLYFpkIxi5xZnmjgT0PGSRng76Pl%2FlqE%2ByaOcMMWij3GswwMqCLStX%2BdUxiR9aOmqn9AzmWnTxZEuM7Y2i8Wj6ee%2FHzBBl0RfYb3Z7CpK%2FYENjQxMuMCQwE0PMxJtHVdNVDLpvb%2FLTdVNzdvLePPLJLAzzpLN7c2dsTcftIHj79NZfdFoh6WUB3jpJhhC9L1skEIZPOV1zEPrGxhT3oDlJrN5wExB4j0lJa5w7jGTVK1PiCCFnHzodzgqnJJlM3vhsQH79upp9ZyoOLxxvguW%2BgLSNKMAR9C5Et9eKBstFlHhBP3RDhKSL%2BmlbwkQuJs8ijBcagszb10omnF%2FHcv8MPEscPmkvfvzvBdAayDtH%2Bm%2BPkRisIp%2FSaVpCU2Sq9Sa%2Bs%2BH%2FYy7hk8BPLaB4YaEacMe1fFr%2BNrpIqdCClZtQWvVBiLoAlhQLz4tJ2CBrNYOiwJdWPvNsrnbxAPkGrrW5J7ibsWm%2FoGZWXKZc3jLUzPNbE%2FT050H%2BOXhc3wL21huRBsl%2FV351W%2BxQEQiuHPGWun1lX39W41F%2FFPYeFdVLw6HCfsoVMK1ZMm4WlpN3HqSmXqdm22o%2F3Q90dSvjht6z%2B6MDeXUKGM6GmfDpqDlYzHFBcUFoOLoqWQFZPR0suptRLDnTbWFLLJuVUbOLK4yYbOok%2Bppr4nLlTp4%2BpJD7nFJGvjwf2MXdWJXAqJ297bY5klpSrGQ3Ni19kC2bQ4%2FZsYBf7Ua%2B%2BNf5GAUn%2F6EDFzNVV%2BVl%2FY6%2FlBJjOX6jIt96ELkccPA%2BYPGeEOHpu9fvdVoo213xVX318Nrqvgh3SMemYuq8cK3o%2FIgPTiYqi9eNFReu2dkKv8fXsxFFCB51snPguiuAguTTr5AH5Dp015B8ivz5StIibPmAn5FSMK6WQBQJQwEs0orhVATKb19gDRbzU%2FWKSvq2uq%2FfxeaV9Em%2Bj6eJTgts0HSgv3vZPEIL5Zm7sbPt5fUT5fKkEEE8elKpziYYx3Eds85iipn9RLmtr2pm5TN5l2e%2BZ1%2BwcgZYMFwaBY9TJd2ZlKGp6NuLTTEGuC%2FmstHPMb2x1n3GByvFAYtsz4msAFBCg7BTxSx21lULqIBUgEk3MwVIHoFVyvTKIpAdCrUI8kVV1E0cK15yoUtCQCTTyz%2FmFfBN6MNuwXmjk9%2B1BOjuHTtfxUCuBUihpYltgvCs960YU9L6g94QOnVwNTpkAeeNglpczXnSk5tIL7bSwqui1oABU3kie89B1LI8JAuUjI2mXiaBjQPc6vjF1TDPKDhGdYzgOu2JMnjFEhhhVu4LaZ33RhDDyQ9j1xHHdXgQP%2BmwwCX%2Ba0V%2B5QBpJVEv6C6Qy%2BYtpeWPyq9TunX8Q3AeiWgWLlhl0j9n5shxptlgM5h0ux1LcD2qAGmZ2H00aHB6Zq1jGo84ueeUpmdMAQxRNyTNE0ksMkfUyQ5K0oXGGJHGXn1OeHPm1i60NtnWds2pxtun8e1Yx1TnupSFQ7eQzJEnnILB9TARu3ay%2FGAR2he7gC4G7IFDTCgjkaaByTARu3Ru6eATaXxAsQVDOh2FZa5cTVfmIENSqw%2FDRlntN74OmsLw5kjCe4WqrCbAqUl4vkxwyq5fqYcDqwmXvea38epk8vCzulqPRov%2BH%2B4Gkd%2B5pZU66RF3IfmZMT4oVB12cA6uKwy%2BhgY%2BR7fehiHPbGyusPTrtfBe77o1pnUJHoNBRc3tjXPzVHqmfyaL%2B44K67zqeJ4v7re1t3qC%2BFvf5Dx1q%2Be0vWeRkFQda3HOJwjt8%2BNxJxSFy3U%2BaVbSLZ2VHTIFH67uJTv4oz2%2F67f1SDuzuzya%2BgcCVzX%2BYY85XcUoe4%2Fi1%2BtsHeb1Ry4mhAsouTNbb73AhLaZfFIriePptLDD4Hw%3D%3D</w:t>
      </w:r>
      <w:proofErr w:type="gramEnd"/>
    </w:p>
    <w:p w:rsidR="004720D1" w:rsidRDefault="004720D1">
      <w:r>
        <w:t>##################\</w:t>
      </w:r>
    </w:p>
    <w:p w:rsidR="004720D1" w:rsidRDefault="00983E9A">
      <w:pPr>
        <w:pBdr>
          <w:bottom w:val="thinThickThinMediumGap" w:sz="18" w:space="1" w:color="auto"/>
        </w:pBdr>
      </w:pPr>
      <w:proofErr w:type="gramStart"/>
      <w:r w:rsidRPr="00983E9A">
        <w:t>https://app.diagrams.net/?lightbox=1&amp;highlight=0000ff&amp;edit=_blank&amp;layers=1&amp;nav=1#R7VtZc5s6FP41zLQPzrAvj%2FGSNHfS20w905v0pSNj2dBgxAW85ddfCRCrMNjGS3KbdiboSAik853vLCKcNFhs7n3gWV%2FRFDqcyE83nDTkRFHgJR3%2FIpJtLFHkRDD37Wks4jPB2H6D9M5EurSnMEhksShEyAltryg0ketCMyzIgO%2BjdXHYDDnTgsADc1h4DSIYm8CBlWH%2F2NPQiqW6khv9Bdpziz5Z4JOeCTBf5z5ausnzOFHq8%2BRf3L0AdK5EEFhgitY5kTTipIGPUBhfLTYD6JC9LW7bXU1v%2Bt4%2BdMM2N6CZvnpzvLfn0BlC8f75r6Xo9KR4lhVwlpAuI3rZcEs3CE7xfiVN5IcWmiMXOKNM2o82AZLH8LiVjXlEyMNCAQt%2FwzDcJsoHyxBhkRUunKQ3CH30mm4%2FkVQXl6w3QEvfhDtWRDEE%2FDkMd4xLFkpWl3tAsnX3EC1g6G%2FxAB86ILRXRbSABHTzdFy28fgi2fs99CAw9KA6%2BP37M4R3IK8Q9d8loh29INrSWzxAkL1N1omv5snvaJZJReBTyXgZmNAL7QmeX%2BQ%2FjT%2FTIXghlduwLH4hKi6BJYMC0eLaskM49kCksDXmj6Laa5W8gn4INzvVkvRSvG5T64zb68yUU4O1cmas8scrcmR8G7%2Bu7iTnYX4fPgnWq%2FJT72mXsB%2B8f%2F72Obk%2FaryQxo1Cm8NNvnO4TVqtrGw03j7OjPCX%2FPJmPHxdi4HV%2F0atJ29l2lz7%2FvXecO4F9PRTVL7oYPBIcd2dlSW3PiE7MosEBjK9heJALuk3XlByV0nF6Wu00zprO66DRo%2BDQUlHh7EvAxf1%2BOkcBpJq7IZB%2FF5dwGDX6i%2FB4qONhwIMHszgo%2FfF4MIFKZzJWcpVGPOBMdEuFm5ka%2FlSMRGTIwT5IiS6scPnjDZx6yXXkzEoaVACzYg349qXAtV2SbxtVcyMTwTpTCrd9ZYMgqzwVDeMWaS6WBZ4wGXObCIH%2BfGs%2FnzyCfML%2Fo8XyueuPlef9Tdye3aA8P5F%2FPvgznCeaqNlQMg4R7vxc%2Bvf76GWopniz83DJ1fD8oomNbO8cE6Wl8%2Flq79DE%2BGNin3z93flmzW9hW8%2BldbYPoGvbMoZfQK9jsNqjToItlM4jNxPQ9rscFnTjBuV53lDUxVVVAqqlgTlVKHzjiV%2BNNfwkLmFash%2BvKMIluneWPn7l83M8vFciqidk5yYGK73KR1jeAhJdRmjZviuVIYJ58pUJrZJ9tzpLTlowC3TAUFgm02ZWi4f4HmtkBHc6EYqqMkKotYT9G28ROjnXEs8o6HkE5PU7bATE9woz1SrxwPTwyP8V07tCkPrVHakm1P1GqJoKA5W%2FaVc9pEnKy8xt1FSa%2Fml1nFlp1S9kg8TMY6o7ypdMzxZibdmwCw%2B5wf0p8AF%2BRubyU3cr9plt3bXju3CHoVSRKPYDImtV551x3PGkDMGnI43VwULQnruJPCKFMryyFhceaFWQX3NrCXWwZQaFnkGOPbcJSSEDZdYc58Qr20C5zbpWNjTaRzwQrzHYBJNRUzeI4iMMKr0OWVI5sIxbqyHaOqZ7TiDGB742dIs%2BumG89MaLM0heLXC%2BZJQNX7pVJQvN1ZpDwT3iUytxorWOXRPyKG3GJM7Xw4gdKaNZbgfNQA1iiYPDVRsljHXWRnLdNrEspe0nC4CWV4uWohQtRDRqFoIDVU6txBlZ5nu4shvTPASbPe5%2FoirZkr2Lp7fJ3Oqj6vfGwI1vlydM6oIlM%2BJwJ3VgHePQOsPBMsQVLUiCYqSWA0TxDNCkKaclwy2u658ZbC8OxMxXmGs2wVY9dLnJqpS5UvlNGB1wHrwspV%2F%2FJ49%2FV49rsfj1fAX88ODPasYuQIDb3D5OrdBm%2B1rDPkCiLzXkSiz%2BFGrsu6ORdsefZ%2BpZCGVQkJdK07RtmSh6qWJpNJE3ZUsmMBsPGW7klzrcKY9Nr1i8eVxKZfFWtSfnKvA4HL5SzGDUZU4Uc7FNBRWHfpjRxunCII%2FZrihCcUSmqhX07OTxcY7vv49%2FbcTTz7sBduFF6IFdqcmea%2FCoemDd%2B7vKSpaY%2Bi2VpGS3uIrmJN9rs78noJV6jk4ctR1tbvIcZ%2BokRm8dfZl%2BxWeacmaWECSdOiZllKeiJaCGgJEjAiwzQ1LePC4EJIN0Xq2qXWNZbYRb3iPLDoOJ2tPh%2FIV9BlY2M427k89FSdKODKX%2BiHGLCEgF66JLjE7uZUxqdcNMMRn9WRnL%2BYF2NBxhBtyMXAORFQq8vWzXqEPPIo6y4AXVUaRnGFvYinf6Y4560uU7WHZBpR</w:t>
      </w:r>
      <w:bookmarkStart w:id="0" w:name="_GoBack"/>
      <w:bookmarkEnd w:id="0"/>
      <w:r w:rsidRPr="00983E9A">
        <w:t>1Gj7PU%2FZI05IbByOurzRHbawj1ezbqKuEcemU9C766SgykEr5COMMSNDPGOIJByQklwbeHWekwCvVNQ9KLP4XyFP5IrGyMmGKsgLy1L2Rh5vZnzvH4UH2N%2BXS6D8%3D</w:t>
      </w:r>
      <w:proofErr w:type="gramEnd"/>
    </w:p>
    <w:p w:rsidR="006959C2" w:rsidRDefault="006959C2">
      <w:proofErr w:type="gramStart"/>
      <w:r w:rsidRPr="006959C2">
        <w:t>https://app.diagrams.net/?lightbox=1&amp;highlight=0000ff&amp;edit=_blank&amp;layers=1&amp;nav=1#R7V1tc5s4EP41zPQ%2BpAPi%2FWP9kjQ37TRX37VJv3SwjW1abHwYx3F%2B%2FYkXgSQkwLbArq9tZxIWEEJ69tHuapdKan%2F5chc668XHYOr6EpCnL5I6kABQNNWCP2LJPpXoWiaYh940FcmFYOS9utmdSLr1pu4mk6WiKAj8yFuTwkmwWrmTiJA5YRjsyMtmgT8lBGtn7hLdiAWjieO7pcu%2BetNokUotHbv6vevNF%2BjJipydGTuTn%2FMw2K6y50lA7cnx3%2FT00kFtZYLNwpkGO0ykDiW1HwZBlP62fOm7fjy25LDdcs7m%2FQ7dVdTkhmBmPb%2F669fHyB%2B44O7xzy3wb9S0lWfH37roNZLORns0QO4Ujld2GITRIpgHK8cfFtJeMghu%2FBgZHhXXfAiCNRQqUPjDjaJ9NvnONgqgaBEt%2FezsJgqDn%2Fnwx5Lyy2Xvuwm24cSteCOEISecu1HFddmLxm%2BHPSAbujs3WLpRuIcXhK7vRN4ziRYnA908v64YePhLNvYHzIPCmAfDh%2F3vzQI4AviEGP9uA3TiZpMM6Tt4gaKtX4qT8Ld59jNpZRwiyWi7mbjryBvD5oD8ZvQHugT2O30WupPCQTHL8QTtFl7kjtZOMhc7SA3kjHLn79kNI%2FelcsSzszfASG%2FJiAWg412hprkyLjAVNeTTJ2lofxr9fL5V%2Ffv5XfSgLH7q36wb8xy6AQcw3D9m9ycHT%2FHBWx0dDl7wk4N9dtRIg4aj%2FYeZHX3Xnl7t%2B487sFn0PiHNwDXInJufP97Z%2Fp0SPHwD%2BnvL6X9AmBWnQdmtD4GXQD7DgWqqJA50g2wifaHsLmqK8240m3XWcFwGRbYKgyqCxGFQBZfWYYBu4cEg7agIGFQNRwcMPXxZBxuIFcjOw4tlZ8XQzsjOLBwq2ln08sWLHgtNhEdP2JlCKeMDpJOFLhfq%2B0Ro7wm6XEXVhC6zVjhFPZdVVNXt1nSO1KhUtlk7K2bLk8APwrTVcD5%2BA2EM%2F8H3krHf%2Fig%2Fq%2B97Kw%2B6G%2FD0%2FWoGPRgv2G5i3cY0O30mv2%2F3Ey4NMMUXyxo60OtZQ2mJNZgQ01qC2Gd3EsBxSWn888VOiKmRNK7YWncTUklBv7TS328CyI%2FJ5JfX9%2BNpIO%2FudoxkC%2Fz%2BQnylfKFaHfIFG55tEcbAjQNGEBCDi50NUyc9MdVWzjwbCB6Vztlq%2Bi6OE8Kjie9sNt6kLviE2WeybJL%2BlmXnAo6Vlhw9uKEHX9ENMfsvbdHWcUMxtw3ZhiI8oFtqZARWMmutY681NAKxadcZs45kJzp%2BhsrhgBr%2Fv9yQbRINaaA1D5I5%2FqrBpQ7u%2BlMEmW%2BopQhAHKEliPqdsSBRHDVzJuRzvrjh1Fk5%2BI0NiMyqdGhpgdd41YUms3uDoJQ8CaphrOulZ93Kkj2Q7L4Ug8JwljHprcabNbnWsRZWKC51CMoOWEHJVinWgZQakTzj%2BN58FZMQVNxYm3sx8caewbvsxNKbTlOn1IVj7IyTpmKVX8eITDCq9yR9ELcF%2FdB0HpKmZ57v91N4wGers%2BSPGM63KYNdLVM%2BUiNc94HaEuNrtXGYI7HdkqZxlGiHgXscb1mBlNvlZipWwH5Yg9PEJjzWJvFyvxNXC56WsVSniUl6Ts0RoCGaDigVASUVUU2GioCWVETnh03YWOgW%2BrV%2BWgbuntQbSmWHx6vi%2BUMcoPHVINDQLRKBStlLAlqXCOT78NeAwMWVQTAMImigB3EjN4ouCJOKTVrtKC0EZ0XQISaRD3pO67sEDWE4ve2IKS%2FQ%2BBUBVpXaYrYYVq7eDlh9Z9d%2F2mtffswefjx%2F2I1Gz4PvzM3GA8MaWMRBtiUs4vDWRoeCgw4nJQl0E0vQLTKnRJUpP6VpLMFERhYdChMfS2ACpDYKeSFe0PGMd6rjw%2BKt05yhBeulfjtDBJOqBqUXFsMZsjtkUlaA%2BLpX%2FTas0ytd9imwagy%2FqTUbtSKVSvje0kPo3kyKPASP2IC8X1%2FshpOqNkgX6DbJiBVbOdoys6A5cqJlxskLlARkEjVNDj0tk6gbw09D8Q%2Bk6sduIul0Q8jPrTH8ICKcPXZZxm%2BnmYZsiPJZhLvk0SwC3srr%2BKVTM5G7HYPHrGfO0vP36fl8BZKgCmvwZwQxG5PNyt3Fcxksk1WEvCZfTTcQ4jP%2Bcuot5wRs0HXxxjNm22IgQlIg81u9trWNBjzLEAMMfQNmW8zJjwk2h2UTUPJmuJunHOB%2BZTf2h1JPr7fGWHuYRU7RRcKY2pa8Tf6IgTewSdONtemiWB2absoRjsa5gXcr2TnwcA8CzzY9yGP4X0BPp0M%2FCoNZWS6ucTr0Pmp%2Fr9af9M%2BPk6%2BfvG%2Fz9389uP3WsqRH2zHuNbxhpR9u2FBp06MozRRjPvnpDAq1VcaI9CqsdVGER8GcvSblRY0dCkMxSYfCQseHxnopu73WWeAj81wmv23LpKVuUNzf2OS3AdmQRjV0sMnP6zD1HNOu7pdFbrFplkahMe3Bsd4Fc0oFJFw2Bdj5fEVyXEs2cVPg2BqZcJiTjWDg0B1WTO2gfimG2T5wUOTkEsqzarJui%2FRfQzXwsIryVtbUmtAKM%2F1XIKdmU9csibeDwi32ZDNY4Rpr8dqa0YrSg3NNqckgfhFW5n3%2FH6Zl6U22v5htaWqUbYlyZ89mW1qnL9a5ThF2JdCbKRUkTFkj1OrYAgqB%2BsYohj2EQbsxQiyT%2BvqFTYGksRFCf0ZDoxoSl6nAHG1bHAYVAoOWqjZkdhKAZt0nE8Q5RY3LcA7i%2B45SZQzSfVJRZejBqTIKVXajtVZ2w1Z3VuKfEAQ2ZcFDAXgc2JoW%2Fl8e1xkG5SeZR27O0VArxdzahpqIYE77qMHRwLf1zoYGKhlTQ87EwfV%2BFlWuSgeABLnfJtp7QM%2FJCkLadadZGYCCoAaarJBlOqxmw3ZJ7RJhTOWuGMeWrVpUQ0rHpMbf2TpPrimnUq7BRx%2BaV%2BOdWnGX%2BbD59sh1p4ye5DZrGhW9RJ8kwbPw1LKeAsBXydOCV2LrtOOoAMJv%2FKo5llkfDhGeIsosYOLs2l3PBu9JgLRQqkzuMTPK6Vg1z60Bkh97%2B%2FUA2WcBcv0bkFUMqZCAzKtWcEC2lOzCBiQrqHOpgKwsJOEB8jdDVgHSpr4KoRplQDIT5wV8FYIJyDyLp62PhrUP68LAtGqy%2FnhVTKK6cugnxa4U5IYBakHeVlU9G%2BTgF2LdSjOAAnmNFyXm2Q0%2BockG%2B%2BUzOla%2Fr8qiwE%2Fl1zLK97sF%2FxHp45cJfp5Txtvv%2Fm1zpF4Znblpys1sjtYQya%2FB7vpzbi1VkiaIFFJKejkIFYFEmfq0icFAopj4ADws%2FoOYNKBb%2FC886vA%2F</w:t>
      </w:r>
      <w:proofErr w:type="gramEnd"/>
    </w:p>
    <w:sectPr w:rsidR="006959C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U1tjA0MzI0NzM2srRU0lEKTi0uzszPAykwrQUAHsATmiwAAAA="/>
  </w:docVars>
  <w:rsids>
    <w:rsidRoot w:val="00483CEE"/>
    <w:rsid w:val="00006772"/>
    <w:rsid w:val="00010E8F"/>
    <w:rsid w:val="0001396B"/>
    <w:rsid w:val="000162FC"/>
    <w:rsid w:val="00021ADB"/>
    <w:rsid w:val="0002503F"/>
    <w:rsid w:val="0003576C"/>
    <w:rsid w:val="00035B68"/>
    <w:rsid w:val="0004410B"/>
    <w:rsid w:val="00056AB9"/>
    <w:rsid w:val="000647FA"/>
    <w:rsid w:val="00071402"/>
    <w:rsid w:val="00074D4A"/>
    <w:rsid w:val="00075BD4"/>
    <w:rsid w:val="00086A74"/>
    <w:rsid w:val="0008770E"/>
    <w:rsid w:val="000935F9"/>
    <w:rsid w:val="00093F63"/>
    <w:rsid w:val="00095018"/>
    <w:rsid w:val="0009747C"/>
    <w:rsid w:val="000A3B23"/>
    <w:rsid w:val="000A3C55"/>
    <w:rsid w:val="000A65D8"/>
    <w:rsid w:val="000B5D4D"/>
    <w:rsid w:val="000D05B7"/>
    <w:rsid w:val="000D266A"/>
    <w:rsid w:val="000F7899"/>
    <w:rsid w:val="0010061D"/>
    <w:rsid w:val="00105B3C"/>
    <w:rsid w:val="001125C3"/>
    <w:rsid w:val="00116F0D"/>
    <w:rsid w:val="001172F7"/>
    <w:rsid w:val="00124A56"/>
    <w:rsid w:val="00131228"/>
    <w:rsid w:val="00131F93"/>
    <w:rsid w:val="00141FB0"/>
    <w:rsid w:val="0014331C"/>
    <w:rsid w:val="0014669E"/>
    <w:rsid w:val="00150963"/>
    <w:rsid w:val="001525E6"/>
    <w:rsid w:val="001549C8"/>
    <w:rsid w:val="00174BDA"/>
    <w:rsid w:val="00175F61"/>
    <w:rsid w:val="001978C6"/>
    <w:rsid w:val="001A6F0E"/>
    <w:rsid w:val="001B2C76"/>
    <w:rsid w:val="001C4E30"/>
    <w:rsid w:val="001D28D5"/>
    <w:rsid w:val="001D4B23"/>
    <w:rsid w:val="001D61CE"/>
    <w:rsid w:val="001E35DD"/>
    <w:rsid w:val="001E7C99"/>
    <w:rsid w:val="001F44FC"/>
    <w:rsid w:val="002049B5"/>
    <w:rsid w:val="00220648"/>
    <w:rsid w:val="00231105"/>
    <w:rsid w:val="00233454"/>
    <w:rsid w:val="0024618C"/>
    <w:rsid w:val="0025671C"/>
    <w:rsid w:val="00256DC5"/>
    <w:rsid w:val="00257DBC"/>
    <w:rsid w:val="00265E68"/>
    <w:rsid w:val="00293D54"/>
    <w:rsid w:val="00294C99"/>
    <w:rsid w:val="002A2443"/>
    <w:rsid w:val="002A4FA9"/>
    <w:rsid w:val="002A7EC0"/>
    <w:rsid w:val="002B2356"/>
    <w:rsid w:val="002C0279"/>
    <w:rsid w:val="002D35F1"/>
    <w:rsid w:val="002D3691"/>
    <w:rsid w:val="002D3B0E"/>
    <w:rsid w:val="002D6FE7"/>
    <w:rsid w:val="002E2CD1"/>
    <w:rsid w:val="002E63F7"/>
    <w:rsid w:val="00320F53"/>
    <w:rsid w:val="003344E1"/>
    <w:rsid w:val="00351B06"/>
    <w:rsid w:val="00351C94"/>
    <w:rsid w:val="00353515"/>
    <w:rsid w:val="00354225"/>
    <w:rsid w:val="00362833"/>
    <w:rsid w:val="0037169A"/>
    <w:rsid w:val="00375093"/>
    <w:rsid w:val="00375764"/>
    <w:rsid w:val="00380123"/>
    <w:rsid w:val="003A05E9"/>
    <w:rsid w:val="003B3719"/>
    <w:rsid w:val="003B3DDB"/>
    <w:rsid w:val="003B5850"/>
    <w:rsid w:val="003B6D1C"/>
    <w:rsid w:val="003B7A51"/>
    <w:rsid w:val="003C43C4"/>
    <w:rsid w:val="003C50F5"/>
    <w:rsid w:val="003D6B7B"/>
    <w:rsid w:val="003E2163"/>
    <w:rsid w:val="003E30B5"/>
    <w:rsid w:val="003E5E2D"/>
    <w:rsid w:val="003F3A42"/>
    <w:rsid w:val="003F466D"/>
    <w:rsid w:val="003F722C"/>
    <w:rsid w:val="00405D07"/>
    <w:rsid w:val="00410A6A"/>
    <w:rsid w:val="00414439"/>
    <w:rsid w:val="00431B93"/>
    <w:rsid w:val="00432061"/>
    <w:rsid w:val="00434DF0"/>
    <w:rsid w:val="00445671"/>
    <w:rsid w:val="004460BA"/>
    <w:rsid w:val="00452197"/>
    <w:rsid w:val="004532B5"/>
    <w:rsid w:val="00456E09"/>
    <w:rsid w:val="004604C9"/>
    <w:rsid w:val="00461E91"/>
    <w:rsid w:val="00463065"/>
    <w:rsid w:val="0047107D"/>
    <w:rsid w:val="004720D1"/>
    <w:rsid w:val="004723C9"/>
    <w:rsid w:val="0047252D"/>
    <w:rsid w:val="00476FDB"/>
    <w:rsid w:val="00483CEE"/>
    <w:rsid w:val="00484845"/>
    <w:rsid w:val="00485EDF"/>
    <w:rsid w:val="00495ACF"/>
    <w:rsid w:val="00495CE0"/>
    <w:rsid w:val="004C213D"/>
    <w:rsid w:val="004D622B"/>
    <w:rsid w:val="004E0AD8"/>
    <w:rsid w:val="004E21B2"/>
    <w:rsid w:val="004E6EF7"/>
    <w:rsid w:val="004F2AAD"/>
    <w:rsid w:val="005068AF"/>
    <w:rsid w:val="005110F7"/>
    <w:rsid w:val="00511FA0"/>
    <w:rsid w:val="00512DAB"/>
    <w:rsid w:val="00522993"/>
    <w:rsid w:val="00526677"/>
    <w:rsid w:val="00527F36"/>
    <w:rsid w:val="00537A87"/>
    <w:rsid w:val="00542AB9"/>
    <w:rsid w:val="00542D71"/>
    <w:rsid w:val="00547F66"/>
    <w:rsid w:val="0055352E"/>
    <w:rsid w:val="00570BCB"/>
    <w:rsid w:val="00571359"/>
    <w:rsid w:val="00575045"/>
    <w:rsid w:val="00577EA1"/>
    <w:rsid w:val="00586822"/>
    <w:rsid w:val="0059061E"/>
    <w:rsid w:val="00594609"/>
    <w:rsid w:val="005A49B5"/>
    <w:rsid w:val="005A5CB2"/>
    <w:rsid w:val="005B14B7"/>
    <w:rsid w:val="005B2F7C"/>
    <w:rsid w:val="005C057A"/>
    <w:rsid w:val="005C2AAA"/>
    <w:rsid w:val="005C2BFC"/>
    <w:rsid w:val="005D3A13"/>
    <w:rsid w:val="005E2D96"/>
    <w:rsid w:val="005E41FF"/>
    <w:rsid w:val="00611F46"/>
    <w:rsid w:val="00613E60"/>
    <w:rsid w:val="0061739C"/>
    <w:rsid w:val="00623B11"/>
    <w:rsid w:val="00627EF4"/>
    <w:rsid w:val="006358CE"/>
    <w:rsid w:val="00645CE1"/>
    <w:rsid w:val="00671010"/>
    <w:rsid w:val="00675633"/>
    <w:rsid w:val="00682A98"/>
    <w:rsid w:val="0068489B"/>
    <w:rsid w:val="006959C2"/>
    <w:rsid w:val="00696F2E"/>
    <w:rsid w:val="006C62D2"/>
    <w:rsid w:val="006D0E01"/>
    <w:rsid w:val="006D1BA1"/>
    <w:rsid w:val="006D2D99"/>
    <w:rsid w:val="006D7EA0"/>
    <w:rsid w:val="006F4447"/>
    <w:rsid w:val="00704B6E"/>
    <w:rsid w:val="0070602A"/>
    <w:rsid w:val="007116E5"/>
    <w:rsid w:val="00720640"/>
    <w:rsid w:val="00721BCD"/>
    <w:rsid w:val="0073075C"/>
    <w:rsid w:val="00735E1D"/>
    <w:rsid w:val="00743DF1"/>
    <w:rsid w:val="00752689"/>
    <w:rsid w:val="00764B9B"/>
    <w:rsid w:val="00772D62"/>
    <w:rsid w:val="007747D9"/>
    <w:rsid w:val="0078030C"/>
    <w:rsid w:val="007850D4"/>
    <w:rsid w:val="007A28B1"/>
    <w:rsid w:val="007A6F88"/>
    <w:rsid w:val="007C67D7"/>
    <w:rsid w:val="007D51F7"/>
    <w:rsid w:val="0080262D"/>
    <w:rsid w:val="008069AB"/>
    <w:rsid w:val="008075AB"/>
    <w:rsid w:val="00814B94"/>
    <w:rsid w:val="00820C60"/>
    <w:rsid w:val="00822960"/>
    <w:rsid w:val="008330E6"/>
    <w:rsid w:val="0085089E"/>
    <w:rsid w:val="00854758"/>
    <w:rsid w:val="008547DC"/>
    <w:rsid w:val="00864AF8"/>
    <w:rsid w:val="0088034F"/>
    <w:rsid w:val="00884AF2"/>
    <w:rsid w:val="00886CDD"/>
    <w:rsid w:val="00890ED3"/>
    <w:rsid w:val="00897AF6"/>
    <w:rsid w:val="008A4A45"/>
    <w:rsid w:val="008C27D1"/>
    <w:rsid w:val="008D316E"/>
    <w:rsid w:val="008E0555"/>
    <w:rsid w:val="008F0310"/>
    <w:rsid w:val="008F12ED"/>
    <w:rsid w:val="008F315A"/>
    <w:rsid w:val="008F3233"/>
    <w:rsid w:val="00922FD0"/>
    <w:rsid w:val="009242A3"/>
    <w:rsid w:val="00941F07"/>
    <w:rsid w:val="00942643"/>
    <w:rsid w:val="00944C15"/>
    <w:rsid w:val="00952F3D"/>
    <w:rsid w:val="009637E9"/>
    <w:rsid w:val="00983E9A"/>
    <w:rsid w:val="00986A6F"/>
    <w:rsid w:val="009A133E"/>
    <w:rsid w:val="009A39AD"/>
    <w:rsid w:val="009C7C5D"/>
    <w:rsid w:val="009E2D97"/>
    <w:rsid w:val="009E4B85"/>
    <w:rsid w:val="009F095F"/>
    <w:rsid w:val="009F17FD"/>
    <w:rsid w:val="00A02C8B"/>
    <w:rsid w:val="00A04799"/>
    <w:rsid w:val="00A0518B"/>
    <w:rsid w:val="00A41BF7"/>
    <w:rsid w:val="00A61416"/>
    <w:rsid w:val="00A76555"/>
    <w:rsid w:val="00A96914"/>
    <w:rsid w:val="00AA0E4C"/>
    <w:rsid w:val="00AA26D2"/>
    <w:rsid w:val="00AB011F"/>
    <w:rsid w:val="00AB1DD6"/>
    <w:rsid w:val="00AB4E97"/>
    <w:rsid w:val="00AE2603"/>
    <w:rsid w:val="00AE2711"/>
    <w:rsid w:val="00AF456F"/>
    <w:rsid w:val="00AF7AF4"/>
    <w:rsid w:val="00B03621"/>
    <w:rsid w:val="00B04DA8"/>
    <w:rsid w:val="00B07B66"/>
    <w:rsid w:val="00B14B1F"/>
    <w:rsid w:val="00B1575A"/>
    <w:rsid w:val="00B203B3"/>
    <w:rsid w:val="00B2098F"/>
    <w:rsid w:val="00B25D2C"/>
    <w:rsid w:val="00B2659A"/>
    <w:rsid w:val="00B46387"/>
    <w:rsid w:val="00B47C54"/>
    <w:rsid w:val="00B65998"/>
    <w:rsid w:val="00B8243E"/>
    <w:rsid w:val="00B837A3"/>
    <w:rsid w:val="00B83B87"/>
    <w:rsid w:val="00B93FEB"/>
    <w:rsid w:val="00B97C6C"/>
    <w:rsid w:val="00BB1D68"/>
    <w:rsid w:val="00BB32DB"/>
    <w:rsid w:val="00BC3089"/>
    <w:rsid w:val="00BD158E"/>
    <w:rsid w:val="00BD4175"/>
    <w:rsid w:val="00BD7378"/>
    <w:rsid w:val="00BE0822"/>
    <w:rsid w:val="00BE1CBC"/>
    <w:rsid w:val="00BE4BDD"/>
    <w:rsid w:val="00BF1BE3"/>
    <w:rsid w:val="00BF7F5D"/>
    <w:rsid w:val="00C14686"/>
    <w:rsid w:val="00C166A2"/>
    <w:rsid w:val="00C23AE7"/>
    <w:rsid w:val="00C31FC9"/>
    <w:rsid w:val="00C32CF9"/>
    <w:rsid w:val="00C3373F"/>
    <w:rsid w:val="00C40F46"/>
    <w:rsid w:val="00C42182"/>
    <w:rsid w:val="00C52E4D"/>
    <w:rsid w:val="00C561AB"/>
    <w:rsid w:val="00C56BE7"/>
    <w:rsid w:val="00C601E7"/>
    <w:rsid w:val="00C71B82"/>
    <w:rsid w:val="00C72AAC"/>
    <w:rsid w:val="00C87811"/>
    <w:rsid w:val="00CA2CCB"/>
    <w:rsid w:val="00CA4343"/>
    <w:rsid w:val="00CB4971"/>
    <w:rsid w:val="00CC7E61"/>
    <w:rsid w:val="00CD2FC1"/>
    <w:rsid w:val="00CD4534"/>
    <w:rsid w:val="00CE0550"/>
    <w:rsid w:val="00CE07FA"/>
    <w:rsid w:val="00CF3B3F"/>
    <w:rsid w:val="00CF5A9E"/>
    <w:rsid w:val="00D03C63"/>
    <w:rsid w:val="00D05ACB"/>
    <w:rsid w:val="00D1180F"/>
    <w:rsid w:val="00D11D34"/>
    <w:rsid w:val="00D15B87"/>
    <w:rsid w:val="00D30CA9"/>
    <w:rsid w:val="00D36B17"/>
    <w:rsid w:val="00D37D12"/>
    <w:rsid w:val="00D43570"/>
    <w:rsid w:val="00D619F8"/>
    <w:rsid w:val="00D748C1"/>
    <w:rsid w:val="00D77790"/>
    <w:rsid w:val="00D82037"/>
    <w:rsid w:val="00D83680"/>
    <w:rsid w:val="00D83A6F"/>
    <w:rsid w:val="00D83DE3"/>
    <w:rsid w:val="00DA3344"/>
    <w:rsid w:val="00DA65C2"/>
    <w:rsid w:val="00DB0377"/>
    <w:rsid w:val="00DC5419"/>
    <w:rsid w:val="00DF111D"/>
    <w:rsid w:val="00E13634"/>
    <w:rsid w:val="00E23CB7"/>
    <w:rsid w:val="00E23E80"/>
    <w:rsid w:val="00E31DE7"/>
    <w:rsid w:val="00E419C7"/>
    <w:rsid w:val="00E41C63"/>
    <w:rsid w:val="00E41E0D"/>
    <w:rsid w:val="00E45CAF"/>
    <w:rsid w:val="00E46C88"/>
    <w:rsid w:val="00E50387"/>
    <w:rsid w:val="00E71F6B"/>
    <w:rsid w:val="00E720A1"/>
    <w:rsid w:val="00E747F7"/>
    <w:rsid w:val="00E7724E"/>
    <w:rsid w:val="00E80291"/>
    <w:rsid w:val="00E84C35"/>
    <w:rsid w:val="00E86133"/>
    <w:rsid w:val="00E92E07"/>
    <w:rsid w:val="00E954DA"/>
    <w:rsid w:val="00E97549"/>
    <w:rsid w:val="00EA3397"/>
    <w:rsid w:val="00EB0859"/>
    <w:rsid w:val="00EB1BAB"/>
    <w:rsid w:val="00EB4AD9"/>
    <w:rsid w:val="00EB584F"/>
    <w:rsid w:val="00EC2F9E"/>
    <w:rsid w:val="00ED14AF"/>
    <w:rsid w:val="00EE1FC2"/>
    <w:rsid w:val="00EE5CFF"/>
    <w:rsid w:val="00EF53B1"/>
    <w:rsid w:val="00F005FD"/>
    <w:rsid w:val="00F00AAF"/>
    <w:rsid w:val="00F02318"/>
    <w:rsid w:val="00F06B09"/>
    <w:rsid w:val="00F22CFE"/>
    <w:rsid w:val="00F264D6"/>
    <w:rsid w:val="00F345F0"/>
    <w:rsid w:val="00F350E5"/>
    <w:rsid w:val="00F443BB"/>
    <w:rsid w:val="00F44483"/>
    <w:rsid w:val="00F46808"/>
    <w:rsid w:val="00F46D75"/>
    <w:rsid w:val="00F527DF"/>
    <w:rsid w:val="00F56535"/>
    <w:rsid w:val="00F80F1D"/>
    <w:rsid w:val="00F947CE"/>
    <w:rsid w:val="00FA0152"/>
    <w:rsid w:val="00FC3E88"/>
    <w:rsid w:val="00FC7D27"/>
    <w:rsid w:val="00FD000B"/>
    <w:rsid w:val="00FD05D2"/>
    <w:rsid w:val="00FD3FC6"/>
    <w:rsid w:val="00FE2422"/>
    <w:rsid w:val="00FE5020"/>
    <w:rsid w:val="00FF49EF"/>
    <w:rsid w:val="00FF52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18BAB0DE-B6E1-4E57-8A3F-AC12E2E55B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80291"/>
    <w:rPr>
      <w:rFonts w:ascii="Times New Roman" w:eastAsiaTheme="minorEastAsia" w:hAnsi="Times New Roman"/>
      <w:sz w:val="24"/>
      <w:lang w:eastAsia="zh-CN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854758"/>
    <w:pPr>
      <w:keepNext/>
      <w:keepLines/>
      <w:spacing w:before="240" w:after="0" w:line="480" w:lineRule="auto"/>
      <w:outlineLvl w:val="0"/>
    </w:pPr>
    <w:rPr>
      <w:rFonts w:ascii="Arial" w:eastAsiaTheme="majorEastAsia" w:hAnsi="Arial" w:cstheme="majorBidi"/>
      <w:b/>
      <w:sz w:val="32"/>
      <w:szCs w:val="24"/>
      <w:lang w:eastAsia="en-US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854758"/>
    <w:pPr>
      <w:keepNext/>
      <w:keepLines/>
      <w:spacing w:before="40" w:after="0" w:line="480" w:lineRule="auto"/>
      <w:outlineLvl w:val="1"/>
    </w:pPr>
    <w:rPr>
      <w:rFonts w:ascii="Arial" w:eastAsiaTheme="majorEastAsia" w:hAnsi="Arial" w:cstheme="majorBidi"/>
      <w:b/>
      <w:sz w:val="28"/>
      <w:szCs w:val="26"/>
      <w:lang w:eastAsia="en-US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C56BE7"/>
    <w:pPr>
      <w:keepNext/>
      <w:keepLines/>
      <w:spacing w:before="40" w:after="0"/>
      <w:outlineLvl w:val="2"/>
    </w:pPr>
    <w:rPr>
      <w:rFonts w:eastAsiaTheme="majorEastAsia" w:cstheme="majorBidi"/>
      <w:b/>
      <w:color w:val="C45911" w:themeColor="accent2" w:themeShade="BF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54758"/>
    <w:rPr>
      <w:rFonts w:ascii="Arial" w:eastAsiaTheme="majorEastAsia" w:hAnsi="Arial" w:cstheme="majorBidi"/>
      <w:b/>
      <w:sz w:val="32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54758"/>
    <w:rPr>
      <w:rFonts w:ascii="Arial" w:eastAsiaTheme="majorEastAsia" w:hAnsi="Arial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C56BE7"/>
    <w:rPr>
      <w:rFonts w:ascii="Times New Roman" w:eastAsiaTheme="majorEastAsia" w:hAnsi="Times New Roman" w:cstheme="majorBidi"/>
      <w:b/>
      <w:color w:val="C45911" w:themeColor="accent2" w:themeShade="BF"/>
      <w:sz w:val="24"/>
      <w:szCs w:val="24"/>
    </w:rPr>
  </w:style>
  <w:style w:type="paragraph" w:styleId="Subtitle">
    <w:name w:val="Subtitle"/>
    <w:basedOn w:val="Normal"/>
    <w:next w:val="Normal"/>
    <w:link w:val="SubtitleChar"/>
    <w:autoRedefine/>
    <w:uiPriority w:val="11"/>
    <w:qFormat/>
    <w:rsid w:val="00CE0550"/>
    <w:pPr>
      <w:numPr>
        <w:ilvl w:val="1"/>
      </w:numPr>
    </w:pPr>
    <w:rPr>
      <w:rFonts w:ascii="Arial" w:hAnsi="Arial"/>
      <w:color w:val="000000" w:themeColor="tex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CE0550"/>
    <w:rPr>
      <w:rFonts w:ascii="Arial" w:eastAsiaTheme="minorEastAsia" w:hAnsi="Arial"/>
      <w:color w:val="000000" w:themeColor="text1"/>
      <w:spacing w:val="15"/>
      <w:sz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5</Pages>
  <Words>2017</Words>
  <Characters>11500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onash University</Company>
  <LinksUpToDate>false</LinksUpToDate>
  <CharactersWithSpaces>134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yehirad Alemu Melsew</dc:creator>
  <cp:keywords/>
  <dc:description/>
  <cp:lastModifiedBy>Yayehirad Alemu Melsew</cp:lastModifiedBy>
  <cp:revision>7</cp:revision>
  <dcterms:created xsi:type="dcterms:W3CDTF">2020-06-02T02:22:00Z</dcterms:created>
  <dcterms:modified xsi:type="dcterms:W3CDTF">2020-06-09T01:36:00Z</dcterms:modified>
</cp:coreProperties>
</file>